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 Hoff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ff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7 S Pine St Mount Prospect 60056-31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hoffm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140772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